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Biomedical Engine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asília, Distrito Federal, Brazil</w:t>
      </w:r>
    </w:p>
    <w:bookmarkStart w:id="21" w:name="X17aeb48f47b65ccd040324090a12028dcc80cc3"/>
    <w:p>
      <w:pPr>
        <w:pStyle w:val="Heading2"/>
      </w:pPr>
      <w:r>
        <w:t xml:space="preserve">Subject: Application for Biomedical Engineer Internship Position in Brasília, Brazil</w:t>
      </w:r>
    </w:p>
    <w:bookmarkEnd w:id="21"/>
    <w:p>
      <w:pPr>
        <w:pStyle w:val="FirstParagraph"/>
      </w:pPr>
      <w:r>
        <w:t xml:space="preserve">Dear Hiring Manager,</w:t>
      </w:r>
    </w:p>
    <w:p>
      <w:pPr>
        <w:pStyle w:val="BodyText"/>
      </w:pPr>
      <w:r>
        <w:t xml:space="preserve">With profound enthusiasm, I submit my Internship Application Letter for the Biomedical Engineer Internship position at [Company Name] in Brasília, Brazil. As a dedicated student pursuing my Bachelor of Science in Biomedical Engineering at the Federal University of Minas Gerais (UFMG), I have meticulously prepared to contribute meaningfully to your organization's mission while immersing myself in Brazil's rapidly evolving healthcare innovation ecosystem. My academic journey, technical proficiencies, and deep cultural appreciation for Brazilian medical advancements position me as an ideal candidate for this opportunity within the vibrant biomedical landscape of Brasília.</w:t>
      </w:r>
    </w:p>
    <w:p>
      <w:pPr>
        <w:pStyle w:val="BodyText"/>
      </w:pPr>
      <w:r>
        <w:t xml:space="preserve">Brazil's healthcare sector represents one of the most dynamic fields in Latin America, with Brasília serving as its strategic epicenter. I have followed Brazil's progressive integration of medical technology—particularly in public health infrastructure projects like the National Health System (SUS) modernization initiatives and cutting-edge research at institutions such as the Oswaldo Cruz Foundation (Fiocruz) and the University of Brasília (UnB). My academic focus on medical device design aligns precisely with your company's commitment to developing accessible healthcare solutions for Brazil's diverse population. In my coursework at UFMG, I completed a capstone project designing low-cost ventilator prototypes for rural clinics, which required understanding both Brazilian regulatory standards (ANVISA) and the specific challenges of underserved communities—a perspective I would bring to your Brasília operations.</w:t>
      </w:r>
    </w:p>
    <w:p>
      <w:pPr>
        <w:pStyle w:val="BodyText"/>
      </w:pPr>
      <w:r>
        <w:t xml:space="preserve">My technical competencies in Biomedical Engineering include proficiency with SolidWorks for medical device prototyping, MATLAB for biomechanical data analysis, and Arduino-based sensor development. I recently completed an internship at a São Paulo-based medical diagnostics startup where I contributed to FDA-equivalent regulatory documentation for point-of-care glucose monitoring devices—experience directly applicable to navigating Brazil's ANVISA compliance frameworks. Furthermore, my academic research on neural interface materials has been presented at the Brazilian Congress of Biomedical Engineering (CBEB), where I networked with professionals from Brasília's emerging medtech startups like BioMédica Tech. This exposure confirmed my conviction that Brasília—the nation's capital—offers unparalleled access to policymakers, public health institutions, and innovation hubs critical for sustainable biomedical advancement.</w:t>
      </w:r>
    </w:p>
    <w:p>
      <w:pPr>
        <w:pStyle w:val="BodyText"/>
      </w:pPr>
      <w:r>
        <w:t xml:space="preserve">What truly ignites my passion is Brazil's unique position in global health innovation. As a country with both advanced urban healthcare systems and significant rural accessibility challenges, Brazil demands solutions that balance technical sophistication with socioeconomic pragmatism—a philosophy I've embraced through volunteer work at Belo Horizonte's community health clinics. During my service, I observed how Brazilian healthcare workers creatively repurpose technology to meet resource constraints—practices directly relevant to developing scalable solutions for Brasília's public hospitals like Hospital Universitário de Brasília (HUB). My fluency in Portuguese (C1 level, validated by the DELE exam) and familiarity with Brazilian cultural norms will enable me to collaborate effectively with your technical teams and local healthcare partners from day one.</w:t>
      </w:r>
    </w:p>
    <w:p>
      <w:pPr>
        <w:pStyle w:val="BodyText"/>
      </w:pPr>
      <w:r>
        <w:t xml:space="preserve">I am particularly drawn to this Internship Application Letter opportunity because of [Company Name]'s pioneering work in telemedicine platforms for remote regions—a project mirroring my academic interest in bridging Brazil's urban-rural healthcare gaps. Brasília's status as a national policy-making hub makes it the ideal location for such innovation, where solutions developed here influence healthcare systems across all 26 states. Your company's recent partnership with the Brazilian Ministry of Health on AI-driven diagnostic tools further underscores how your mission aligns with my professional vision to create technology that serves Brazil's entire population—not just its urban centers.</w:t>
      </w:r>
    </w:p>
    <w:p>
      <w:pPr>
        <w:pStyle w:val="BodyText"/>
      </w:pPr>
      <w:r>
        <w:t xml:space="preserve">My academic journey has equipped me with rigorous analytical skills, but I am equally committed to understanding the human dimension of biomedical engineering. Last year, I participated in a cultural immersion program in Brasília where I volunteered at the National Cancer Institute (INCA), observing how Brazilian healthcare professionals adapt technology for low-resource settings. This experience solidified my resolve to contribute to Brazil's medical innovation story from within—rather than as an external observer. The prospect of learning under your esteemed team while navigating the daily rhythms of Brasília's biomedical community fills me with immense excitement.</w:t>
      </w:r>
    </w:p>
    <w:p>
      <w:pPr>
        <w:pStyle w:val="BodyText"/>
      </w:pPr>
      <w:r>
        <w:t xml:space="preserve">I understand that success in Brazil's biomedical sector requires more than technical expertise—it demands cultural intelligence and respect for local healthcare contexts. I have studied Brazilian medical history, from the development of the SUS to contemporary challenges in vaccine distribution, and I am eager to apply this contextual knowledge during my internship. My proposal for a community-based assistive device project, currently under review by UnB's Biomedical Engineering department, demonstrates my ability to design solutions grounded in Brazilian realities rather than theoretical models.</w:t>
      </w:r>
    </w:p>
    <w:p>
      <w:pPr>
        <w:pStyle w:val="BodyText"/>
      </w:pPr>
      <w:r>
        <w:t xml:space="preserve">I am confident that my blend of technical acumen in Biomedical Engineering, cultural preparedness for Brazil Brasília's professional environment, and unwavering dedication to healthcare equity will allow me to contribute immediately to your team. I have attached my CV detailing further academic projects and certifications, including ANVISA Regulatory Fundamentals training completed through Coursera. I welcome the opportunity to discuss how my skills in medical device prototyping, regulatory knowledge, and Brazilian healthcare context can support [Company Name]'s objectives during this critical phase of Brazil's biomedical evolution.</w:t>
      </w:r>
    </w:p>
    <w:p>
      <w:pPr>
        <w:pStyle w:val="BodyText"/>
      </w:pPr>
      <w:r>
        <w:t xml:space="preserve">Thank you for considering my Internship Application Letter. I am available for an interview at your earliest convenience and look forward to discussing how I can contribute to advancing medical technology in Brazil from the heart of its innovation capital—Brasília.</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meeting the minimum requirement for comprehensive coverage of Biomedical Engineer internship positioning in Brazil Brasí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1T15:59:49Z</dcterms:created>
  <dcterms:modified xsi:type="dcterms:W3CDTF">2026-07-21T15:59:49Z</dcterms:modified>
</cp:coreProperties>
</file>

<file path=docProps/custom.xml><?xml version="1.0" encoding="utf-8"?>
<Properties xmlns="http://schemas.openxmlformats.org/officeDocument/2006/custom-properties" xmlns:vt="http://schemas.openxmlformats.org/officeDocument/2006/docPropsVTypes"/>
</file>